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63FD" w:rsidRDefault="009463FD">
      <w:r>
        <w:t>Identify Promotional offer</w:t>
      </w:r>
      <w:bookmarkStart w:id="0" w:name="_GoBack"/>
      <w:bookmarkEnd w:id="0"/>
    </w:p>
    <w:p w:rsidR="00692BE8" w:rsidRDefault="00452237">
      <w:r>
        <w:t>Windows Navigation Diagram</w:t>
      </w:r>
    </w:p>
    <w:p w:rsidR="00452237" w:rsidRDefault="00452237">
      <w:r>
        <w:rPr>
          <w:b/>
          <w:noProof/>
          <w:color w:val="000000" w:themeColor="text1"/>
          <w:spacing w:val="10"/>
          <w:sz w:val="28"/>
          <w:szCs w:val="28"/>
          <w:lang w:eastAsia="en-IN"/>
          <w14:glow w14:rad="38100">
            <w14:schemeClr w14:val="accent1">
              <w14:alpha w14:val="60000"/>
            </w14:schemeClr>
          </w14:glow>
          <w14:textOutline w14:w="9525" w14:cap="flat" w14:cmpd="sng" w14:algn="ctr">
            <w14:solidFill>
              <w14:schemeClr w14:val="tx1"/>
            </w14:solidFill>
            <w14:prstDash w14:val="solid"/>
            <w14:round/>
          </w14:textOutline>
        </w:rPr>
        <w:drawing>
          <wp:inline distT="0" distB="0" distL="0" distR="0" wp14:anchorId="40F5C184" wp14:editId="2F0DC4DD">
            <wp:extent cx="6112952" cy="6581554"/>
            <wp:effectExtent l="0" t="0" r="2540" b="0"/>
            <wp:docPr id="17" name="Picture 17" descr="../../Final%20WN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Final%20WND5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164" cy="6611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2B5A" w:rsidRDefault="00C92B5A"/>
    <w:p w:rsidR="00C92B5A" w:rsidRDefault="00C92B5A"/>
    <w:p w:rsidR="00C92B5A" w:rsidRDefault="00C92B5A"/>
    <w:p w:rsidR="00C92B5A" w:rsidRDefault="00C92B5A"/>
    <w:p w:rsidR="00C92B5A" w:rsidRDefault="00C92B5A"/>
    <w:p w:rsidR="00C92B5A" w:rsidRDefault="00C92B5A"/>
    <w:p w:rsidR="00452237" w:rsidRDefault="00452237">
      <w:r>
        <w:t xml:space="preserve">GUI Prototype </w:t>
      </w:r>
    </w:p>
    <w:p w:rsidR="00452237" w:rsidRDefault="007F7F02">
      <w:r>
        <w:rPr>
          <w:noProof/>
          <w:lang w:eastAsia="en-IN"/>
        </w:rPr>
        <w:drawing>
          <wp:inline distT="0" distB="0" distL="0" distR="0" wp14:anchorId="51206A0B" wp14:editId="4D5C3C46">
            <wp:extent cx="4129405" cy="2945130"/>
            <wp:effectExtent l="0" t="0" r="4445" b="7620"/>
            <wp:docPr id="86" name="Picture 86" descr="../../promotional%20offer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../../promotional%20offer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405" cy="294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7F02" w:rsidRDefault="007F7F02"/>
    <w:p w:rsidR="007F7F02" w:rsidRDefault="007F7F02"/>
    <w:p w:rsidR="007F7F02" w:rsidRDefault="007F7F02">
      <w:r>
        <w:rPr>
          <w:noProof/>
          <w:lang w:eastAsia="en-IN"/>
        </w:rPr>
        <w:drawing>
          <wp:inline distT="0" distB="0" distL="0" distR="0" wp14:anchorId="2A302D21" wp14:editId="15401B17">
            <wp:extent cx="3723640" cy="3983990"/>
            <wp:effectExtent l="0" t="0" r="0" b="0"/>
            <wp:docPr id="87" name="Picture 87" descr="../../repor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../../repor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640" cy="398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7F02" w:rsidRDefault="007F7F02"/>
    <w:p w:rsidR="007F7F02" w:rsidRDefault="007F7F02">
      <w:r>
        <w:rPr>
          <w:noProof/>
          <w:lang w:eastAsia="en-IN"/>
        </w:rPr>
        <w:lastRenderedPageBreak/>
        <w:drawing>
          <wp:inline distT="0" distB="0" distL="0" distR="0" wp14:anchorId="4F564DF5" wp14:editId="4B2D0085">
            <wp:extent cx="4008755" cy="2852420"/>
            <wp:effectExtent l="0" t="0" r="0" b="5080"/>
            <wp:docPr id="88" name="Picture 88" descr="../../update%20pric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../../update%20pric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755" cy="285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7F02" w:rsidRDefault="007F7F02"/>
    <w:p w:rsidR="007F7F02" w:rsidRDefault="007F7F02"/>
    <w:p w:rsidR="007F7F02" w:rsidRDefault="007F7F02"/>
    <w:p w:rsidR="007F7F02" w:rsidRDefault="007F7F02">
      <w:r>
        <w:rPr>
          <w:noProof/>
          <w:lang w:eastAsia="en-IN"/>
        </w:rPr>
        <w:drawing>
          <wp:inline distT="0" distB="0" distL="0" distR="0" wp14:anchorId="37443235" wp14:editId="4E46F0E5">
            <wp:extent cx="4062730" cy="2725420"/>
            <wp:effectExtent l="0" t="0" r="0" b="0"/>
            <wp:docPr id="89" name="Picture 89" descr="../../approva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../../approva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730" cy="272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7F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0NTEyNDQwt7A0MLJQ0lEKTi0uzszPAykwrAUA9d/mYiwAAAA="/>
  </w:docVars>
  <w:rsids>
    <w:rsidRoot w:val="00452237"/>
    <w:rsid w:val="00452237"/>
    <w:rsid w:val="005B5DD6"/>
    <w:rsid w:val="00692BE8"/>
    <w:rsid w:val="007F7F02"/>
    <w:rsid w:val="00912B5A"/>
    <w:rsid w:val="009463FD"/>
    <w:rsid w:val="00C92B5A"/>
    <w:rsid w:val="00F67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004795-A0CD-474F-B4AD-F74038C0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5</TotalTime>
  <Pages>3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ya</dc:creator>
  <cp:keywords/>
  <dc:description/>
  <cp:lastModifiedBy>sathiya</cp:lastModifiedBy>
  <cp:revision>6</cp:revision>
  <dcterms:created xsi:type="dcterms:W3CDTF">2018-07-25T01:03:00Z</dcterms:created>
  <dcterms:modified xsi:type="dcterms:W3CDTF">2018-07-27T06:57:00Z</dcterms:modified>
</cp:coreProperties>
</file>